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5:38:37Z</dcterms:created>
  <dcterms:modified xsi:type="dcterms:W3CDTF">2019-09-25T05:38:37Z</dcterms:modified>
</cp:coreProperties>
</file>